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Brazil</w:t>
      </w:r>
      <w:r>
        <w:t xml:space="preserve"> </w:t>
      </w:r>
      <w:r>
        <w:t xml:space="preserve">Brasília</w:t>
      </w:r>
    </w:p>
    <w:bookmarkStart w:id="25" w:name="X4a984c14a1dce384de197dad583e25a509ac961"/>
    <w:p>
      <w:pPr>
        <w:pStyle w:val="Heading1"/>
      </w:pPr>
      <w:r>
        <w:t xml:space="preserve">Cover Letter for Photographer Position in Brazil Brasília</w:t>
      </w:r>
    </w:p>
    <w:p>
      <w:pPr>
        <w:pStyle w:val="FirstParagraph"/>
      </w:pPr>
      <w:r>
        <w:t xml:space="preserve">Dear [Hiring Manager's Name],</w:t>
      </w:r>
    </w:p>
    <w:p>
      <w:pPr>
        <w:pStyle w:val="BodyText"/>
      </w:pPr>
      <w:r>
        <w:t xml:space="preserve">I am writing to express my enthusiastic interest in the Photographer position at [Company Name] in Brazil Brasília. As a dedicated and passionate photographer with a deep appreciation for the vibrant culture, dynamic landscapes, and rich heritage of Brazil, I am eager to contribute my skills and creative vision to your team. My professional journey as a photographer has been shaped by a commitment to capturing authenticity, storytelling through imagery, and an unwavering passion for documenting the world through the lens. I am confident that my experience, technical expertise, and cultural sensitivity make me an ideal candidate for this role in one of Brazil’s most iconic cities.</w:t>
      </w:r>
    </w:p>
    <w:bookmarkStart w:id="20" w:name="why-brazil-brasília"/>
    <w:p>
      <w:pPr>
        <w:pStyle w:val="Heading2"/>
      </w:pPr>
      <w:r>
        <w:t xml:space="preserve">Why Brazil Brasília?</w:t>
      </w:r>
    </w:p>
    <w:p>
      <w:pPr>
        <w:pStyle w:val="FirstParagraph"/>
      </w:pPr>
      <w:r>
        <w:t xml:space="preserve">Brazil Brasília is not just a city; it is a symbol of innovation, architectural brilliance, and cultural diversity. As the capital of Brazil, it stands as a unique blend of modernity and tradition, with its iconic structures like the Cathedral of Brasília and the National Congress. The city’s vibrant arts scene, bustling markets, and diverse communities offer endless opportunities for a photographer to explore and create compelling visual narratives. My decision to apply for this position stems from my deep admiration for Brasília’s ability to merge urban energy with natural beauty, and I am excited about the prospect of contributing to its visual storytelling through my work.</w:t>
      </w:r>
    </w:p>
    <w:p>
      <w:pPr>
        <w:pStyle w:val="BodyText"/>
      </w:pPr>
      <w:r>
        <w:t xml:space="preserve">Having spent time in Brazil, I have developed a profound understanding of its people, customs, and landscapes. This cultural awareness allows me to approach each project with empathy and respect, ensuring that my photographs reflect the true essence of the subject. Whether capturing the bustling streets of Brasília’s neighborhoods or the serene beauty of its surrounding nature reserves, I aim to create images that resonate emotionally and tell a story.</w:t>
      </w:r>
    </w:p>
    <w:bookmarkEnd w:id="20"/>
    <w:bookmarkStart w:id="21" w:name="Xd4ff92b8e4ac55bf6552539800ebeb50b7c0260"/>
    <w:p>
      <w:pPr>
        <w:pStyle w:val="Heading2"/>
      </w:pPr>
      <w:r>
        <w:t xml:space="preserve">Professional Experience as a Photographer</w:t>
      </w:r>
    </w:p>
    <w:p>
      <w:pPr>
        <w:pStyle w:val="FirstParagraph"/>
      </w:pPr>
      <w:r>
        <w:t xml:space="preserve">Over the past [X years], I have honed my skills as a professional photographer, specializing in [specific areas such as portrait photography, event photography, documentary work, or commercial shoots]. My portfolio includes projects that range from editorial assignments for leading publications to freelance work for brands seeking to connect with audiences through visual storytelling. In each project, I strive to combine technical precision with creative vision to deliver high-quality results that exceed expectations.</w:t>
      </w:r>
    </w:p>
    <w:p>
      <w:pPr>
        <w:pStyle w:val="BodyText"/>
      </w:pPr>
      <w:r>
        <w:t xml:space="preserve">A key aspect of my career has been my ability to adapt to diverse environments and client needs. For instance, during a recent assignment in São Paulo, I collaborated with a local NGO to document community initiatives aimed at empowering underprivileged youth. This experience reinforced the importance of using photography as a tool for social impact, a value I carry into every project. Similarly, my work in Rio de Janeiro involved capturing the energy of Carnival and the city’s artistic spirit, which required both patience and an eye for candid moments.</w:t>
      </w:r>
    </w:p>
    <w:p>
      <w:pPr>
        <w:pStyle w:val="BodyText"/>
      </w:pPr>
      <w:r>
        <w:t xml:space="preserve">In addition to my editorial and commercial work, I have extensive experience in event photography. Whether it’s a corporate conference, wedding celebration, or cultural festival, I understand the importance of timing, composition, and capturing authentic emotions. My ability to remain unobtrusive while ensuring every moment is documented with care has made me a trusted choice for clients who prioritize quality and creativity.</w:t>
      </w:r>
    </w:p>
    <w:bookmarkEnd w:id="21"/>
    <w:bookmarkStart w:id="22" w:name="technical-expertise-and-creative-vision"/>
    <w:p>
      <w:pPr>
        <w:pStyle w:val="Heading2"/>
      </w:pPr>
      <w:r>
        <w:t xml:space="preserve">Technical Expertise and Creative Vision</w:t>
      </w:r>
    </w:p>
    <w:p>
      <w:pPr>
        <w:pStyle w:val="FirstParagraph"/>
      </w:pPr>
      <w:r>
        <w:t xml:space="preserve">As a photographer, I am proficient in using industry-standard equipment and software, including [list specific cameras, lenses, or editing tools such as Adobe Photoshop and Lightroom]. My technical skills are complemented by a strong understanding of lighting techniques, color theory, and composition. I believe that the best photographs are not just visually striking but also convey a deeper message or evoke an emotional response.</w:t>
      </w:r>
    </w:p>
    <w:p>
      <w:pPr>
        <w:pStyle w:val="BodyText"/>
      </w:pPr>
      <w:r>
        <w:t xml:space="preserve">My creative process is rooted in research and preparation. Before any shoot, I take the time to understand the subject matter, location, and client goals. This approach ensures that my work aligns with the vision of the project while allowing room for artistic interpretation. For example, during a recent assignment in Brasília, I studied local architecture and cultural landmarks to create a series of images that highlighted the city’s unique character. The result was a collection of photographs that not only met but exceeded the client’s expectations.</w:t>
      </w:r>
    </w:p>
    <w:p>
      <w:pPr>
        <w:pStyle w:val="BodyText"/>
      </w:pPr>
      <w:r>
        <w:t xml:space="preserve">I am also passionate about experimenting with different styles and techniques. Whether it’s black-and-white photography to emphasize texture, long exposure shots to capture movement, or drone photography for a new perspective, I constantly seek ways to innovate and push the boundaries of my craft. This curiosity drives me to stay updated on industry trends and continuously improve my skills.</w:t>
      </w:r>
    </w:p>
    <w:bookmarkEnd w:id="22"/>
    <w:bookmarkStart w:id="23" w:name="why-choose-me-for-brazil-brasília"/>
    <w:p>
      <w:pPr>
        <w:pStyle w:val="Heading2"/>
      </w:pPr>
      <w:r>
        <w:t xml:space="preserve">Why Choose Me for Brazil Brasília?</w:t>
      </w:r>
    </w:p>
    <w:p>
      <w:pPr>
        <w:pStyle w:val="FirstParagraph"/>
      </w:pPr>
      <w:r>
        <w:t xml:space="preserve">Choosing me as your photographer would bring several distinct advantages to your team. First, my experience working in Brazil and understanding its cultural nuances ensures that I can connect with local clients, subjects, and communities in a meaningful way. This cultural fluency is invaluable when creating content that resonates with the target audience.</w:t>
      </w:r>
    </w:p>
    <w:p>
      <w:pPr>
        <w:pStyle w:val="BodyText"/>
      </w:pPr>
      <w:r>
        <w:t xml:space="preserve">Second, my portfolio demonstrates a strong ability to deliver results under tight deadlines and challenging conditions. Whether it’s shooting in extreme weather or navigating complex logistics for an event, I remain focused on the end goal: capturing high-quality images that tell a story. My reliability and professionalism have earned me a reputation as someone who can be counted on to deliver exceptional work.</w:t>
      </w:r>
    </w:p>
    <w:p>
      <w:pPr>
        <w:pStyle w:val="BodyText"/>
      </w:pPr>
      <w:r>
        <w:t xml:space="preserve">Finally, my passion for photography is matched by my dedication to continuous learning. I regularly attend workshops, follow industry publications, and engage with other photographers to stay at the forefront of the field. This commitment to growth ensures that I bring fresh ideas and innovative approaches to every project.</w:t>
      </w:r>
    </w:p>
    <w:bookmarkEnd w:id="23"/>
    <w:bookmarkStart w:id="24" w:name="conclusion"/>
    <w:p>
      <w:pPr>
        <w:pStyle w:val="Heading2"/>
      </w:pPr>
      <w:r>
        <w:t xml:space="preserve">Conclusion</w:t>
      </w:r>
    </w:p>
    <w:p>
      <w:pPr>
        <w:pStyle w:val="FirstParagraph"/>
      </w:pPr>
      <w:r>
        <w:t xml:space="preserve">In conclusion, I am excited about the opportunity to contribute my skills, experience, and passion for photography to [Company Name] in Brazil Brasília. My background as a photographer, combined with my deep appreciation for the city’s culture and landscapes, makes me a strong candidate for this role. I am confident that my ability to capture authentic moments and create visually compelling work will add value to your team.</w:t>
      </w:r>
    </w:p>
    <w:p>
      <w:pPr>
        <w:pStyle w:val="BodyText"/>
      </w:pPr>
      <w:r>
        <w:t xml:space="preserve">Thank you for considering my application. I would welcome the chance to discuss how my expertise aligns with your needs and how I can contribute to the success of your projects in Brazil Brasíli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Brazil Brasília</dc:title>
  <dc:creator/>
  <dc:language>en</dc:language>
  <cp:keywords/>
  <dcterms:created xsi:type="dcterms:W3CDTF">2026-07-24T03:50:22Z</dcterms:created>
  <dcterms:modified xsi:type="dcterms:W3CDTF">2026-07-24T03:50:22Z</dcterms:modified>
</cp:coreProperties>
</file>

<file path=docProps/custom.xml><?xml version="1.0" encoding="utf-8"?>
<Properties xmlns="http://schemas.openxmlformats.org/officeDocument/2006/custom-properties" xmlns:vt="http://schemas.openxmlformats.org/officeDocument/2006/docPropsVTypes"/>
</file>